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rin 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0 Portree Lane Lake zurich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reen.oras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34408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ri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tanas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